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A1D" w:rsidRDefault="000E20DE" w:rsidP="000E20DE">
      <w:pPr>
        <w:ind w:left="2" w:hanging="4"/>
        <w:jc w:val="center"/>
        <w:rPr>
          <w:b/>
          <w:sz w:val="36"/>
        </w:rPr>
      </w:pPr>
      <w:r w:rsidRPr="000E20DE">
        <w:rPr>
          <w:b/>
          <w:sz w:val="36"/>
        </w:rPr>
        <w:t>CHANGE OF ADDRESS, PHONE NUMBER, OR NAME CHANGE</w:t>
      </w:r>
    </w:p>
    <w:p w:rsidR="000E20DE" w:rsidRDefault="000E20DE" w:rsidP="000E20DE">
      <w:pPr>
        <w:ind w:left="0" w:hanging="2"/>
        <w:jc w:val="center"/>
        <w:rPr>
          <w:sz w:val="22"/>
        </w:rPr>
      </w:pPr>
      <w:r w:rsidRPr="000E20DE">
        <w:rPr>
          <w:sz w:val="22"/>
        </w:rPr>
        <w:t>(</w:t>
      </w:r>
      <w:proofErr w:type="gramStart"/>
      <w:r w:rsidRPr="000E20DE">
        <w:rPr>
          <w:sz w:val="22"/>
        </w:rPr>
        <w:t>please</w:t>
      </w:r>
      <w:proofErr w:type="gramEnd"/>
      <w:r w:rsidRPr="000E20DE">
        <w:rPr>
          <w:sz w:val="22"/>
        </w:rPr>
        <w:t xml:space="preserve"> print)</w:t>
      </w:r>
    </w:p>
    <w:p w:rsidR="000E20DE" w:rsidRDefault="000E20DE" w:rsidP="000E20DE">
      <w:pPr>
        <w:ind w:left="0" w:hanging="2"/>
        <w:jc w:val="center"/>
        <w:rPr>
          <w:sz w:val="22"/>
        </w:rPr>
      </w:pPr>
    </w:p>
    <w:p w:rsidR="000E20DE" w:rsidRDefault="000E20DE" w:rsidP="000E20DE">
      <w:pPr>
        <w:ind w:left="1" w:hanging="3"/>
        <w:rPr>
          <w:sz w:val="28"/>
        </w:rPr>
      </w:pPr>
    </w:p>
    <w:p w:rsidR="000E20DE" w:rsidRPr="00AC6B95" w:rsidRDefault="000E20DE" w:rsidP="00AC6B95">
      <w:pPr>
        <w:ind w:left="1" w:hanging="3"/>
        <w:rPr>
          <w:sz w:val="28"/>
        </w:rPr>
      </w:pPr>
      <w:r w:rsidRPr="00AC6B95">
        <w:rPr>
          <w:b/>
          <w:sz w:val="28"/>
        </w:rPr>
        <w:t>Employee Name</w:t>
      </w:r>
      <w:proofErr w:type="gramStart"/>
      <w:r w:rsidRPr="00AC6B95">
        <w:rPr>
          <w:sz w:val="28"/>
        </w:rPr>
        <w:t>:</w:t>
      </w:r>
      <w:proofErr w:type="gramEnd"/>
      <w:sdt>
        <w:sdtPr>
          <w:rPr>
            <w:rStyle w:val="Style5"/>
            <w:u w:val="none"/>
          </w:rPr>
          <w:alias w:val="Employee Name"/>
          <w:tag w:val="Employee Name"/>
          <w:id w:val="1933390834"/>
          <w:placeholder>
            <w:docPart w:val="8CC0EB73DA9B4AF689226F18876B69E2"/>
          </w:placeholder>
          <w:showingPlcHdr/>
          <w:text/>
        </w:sdtPr>
        <w:sdtEndPr>
          <w:rPr>
            <w:rStyle w:val="Style5"/>
          </w:rPr>
        </w:sdtEndPr>
        <w:sdtContent>
          <w:r w:rsidR="00E56AE8" w:rsidRPr="00C57FE8">
            <w:rPr>
              <w:rStyle w:val="PlaceholderText"/>
            </w:rPr>
            <w:t>Click here to enter text.</w:t>
          </w:r>
        </w:sdtContent>
      </w:sdt>
      <w:r w:rsidR="00AC6B95" w:rsidRPr="00AC6B95">
        <w:rPr>
          <w:rStyle w:val="Style5"/>
          <w:u w:val="none"/>
        </w:rPr>
        <w:tab/>
      </w:r>
      <w:r w:rsidR="00AC6B95">
        <w:rPr>
          <w:rStyle w:val="Style5"/>
          <w:u w:val="none"/>
        </w:rPr>
        <w:tab/>
      </w:r>
      <w:r w:rsidR="00AC6B95" w:rsidRPr="00AC6B95">
        <w:rPr>
          <w:b/>
          <w:sz w:val="28"/>
        </w:rPr>
        <w:t>Date Submitted:</w:t>
      </w:r>
      <w:r w:rsidR="00AC6B95" w:rsidRPr="00AC6B95">
        <w:rPr>
          <w:rStyle w:val="Style5"/>
          <w:u w:val="none"/>
        </w:rPr>
        <w:t xml:space="preserve"> </w:t>
      </w:r>
      <w:sdt>
        <w:sdtPr>
          <w:rPr>
            <w:rStyle w:val="Style5"/>
            <w:u w:val="none"/>
          </w:rPr>
          <w:alias w:val="Date Submitted"/>
          <w:tag w:val="Date Submitted"/>
          <w:id w:val="-1083138292"/>
          <w:lock w:val="sdtLocked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tyle5"/>
          </w:rPr>
        </w:sdtEndPr>
        <w:sdtContent>
          <w:r w:rsidR="00AC6B95" w:rsidRPr="00AC6B95">
            <w:rPr>
              <w:rStyle w:val="PlaceholderText"/>
            </w:rPr>
            <w:t>Click here to enter a date.</w:t>
          </w:r>
        </w:sdtContent>
      </w:sdt>
    </w:p>
    <w:p w:rsidR="000E20DE" w:rsidRDefault="000E20DE" w:rsidP="000E20DE">
      <w:pPr>
        <w:ind w:left="1" w:hanging="3"/>
        <w:rPr>
          <w:sz w:val="28"/>
        </w:rPr>
      </w:pPr>
    </w:p>
    <w:p w:rsidR="000E20DE" w:rsidRDefault="000E20DE" w:rsidP="000E20DE">
      <w:pPr>
        <w:ind w:left="1" w:hanging="3"/>
        <w:rPr>
          <w:sz w:val="28"/>
        </w:rPr>
      </w:pPr>
    </w:p>
    <w:p w:rsidR="00AC6B95" w:rsidRDefault="00AC6B95" w:rsidP="000E20DE">
      <w:pPr>
        <w:ind w:left="1" w:hanging="3"/>
        <w:rPr>
          <w:sz w:val="28"/>
        </w:rPr>
        <w:sectPr w:rsidR="00AC6B95" w:rsidSect="00F0587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875" w:left="1440" w:header="0" w:footer="1095" w:gutter="0"/>
          <w:cols w:space="720" w:equalWidth="0">
            <w:col w:w="9360"/>
          </w:cols>
        </w:sectPr>
      </w:pPr>
    </w:p>
    <w:sdt>
      <w:sdtPr>
        <w:rPr>
          <w:b/>
          <w:sz w:val="28"/>
        </w:rPr>
        <w:id w:val="344825843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0E20DE" w:rsidRPr="000E20DE" w:rsidRDefault="000E20DE" w:rsidP="000E20DE">
          <w:pPr>
            <w:ind w:left="1" w:hanging="3"/>
            <w:rPr>
              <w:b/>
              <w:sz w:val="28"/>
            </w:rPr>
          </w:pPr>
          <w:r w:rsidRPr="000E20DE">
            <w:rPr>
              <w:b/>
              <w:sz w:val="28"/>
            </w:rPr>
            <w:t>Old Address</w:t>
          </w:r>
          <w:r w:rsidR="00AC6B95">
            <w:rPr>
              <w:b/>
              <w:sz w:val="28"/>
            </w:rPr>
            <w:tab/>
          </w:r>
        </w:p>
        <w:p w:rsidR="00E56AE8" w:rsidRDefault="000E20DE" w:rsidP="00E56AE8">
          <w:pPr>
            <w:ind w:left="1" w:hanging="3"/>
            <w:rPr>
              <w:sz w:val="28"/>
            </w:rPr>
          </w:pPr>
          <w:r>
            <w:rPr>
              <w:sz w:val="28"/>
            </w:rPr>
            <w:tab/>
          </w:r>
          <w:sdt>
            <w:sdtPr>
              <w:rPr>
                <w:rStyle w:val="Style5"/>
              </w:rPr>
              <w:alias w:val="Old Address"/>
              <w:tag w:val="Employee Name"/>
              <w:id w:val="1701353326"/>
              <w:lock w:val="sdtLocked"/>
              <w:placeholder>
                <w:docPart w:val="EAAF14EE8150460E8E8B59171C4B907C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 w:rsidR="00E56AE8">
                <w:rPr>
                  <w:rStyle w:val="PlaceholderText"/>
                </w:rPr>
                <w:t xml:space="preserve">Click here to enter </w:t>
              </w:r>
              <w:r w:rsidR="00E56AE8"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sdt>
      <w:sdtPr>
        <w:rPr>
          <w:b/>
          <w:sz w:val="28"/>
        </w:rPr>
        <w:id w:val="-461968473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E56AE8" w:rsidRPr="00E56AE8" w:rsidRDefault="00E56AE8" w:rsidP="00AC6B95">
          <w:pPr>
            <w:tabs>
              <w:tab w:val="left" w:pos="2200"/>
            </w:tabs>
            <w:ind w:left="1" w:hanging="3"/>
            <w:rPr>
              <w:sz w:val="28"/>
            </w:rPr>
          </w:pPr>
          <w:r w:rsidRPr="000E20DE">
            <w:rPr>
              <w:b/>
              <w:sz w:val="28"/>
            </w:rPr>
            <w:t>New Address</w:t>
          </w:r>
          <w:r w:rsidR="00AC6B95">
            <w:rPr>
              <w:b/>
              <w:sz w:val="28"/>
            </w:rPr>
            <w:tab/>
          </w:r>
        </w:p>
        <w:p w:rsidR="00E56AE8" w:rsidRDefault="00C57FE8" w:rsidP="00E56AE8">
          <w:pPr>
            <w:ind w:left="1" w:hanging="3"/>
            <w:rPr>
              <w:sz w:val="28"/>
            </w:rPr>
          </w:pPr>
          <w:sdt>
            <w:sdtPr>
              <w:rPr>
                <w:rStyle w:val="Style5"/>
              </w:rPr>
              <w:alias w:val="New Address"/>
              <w:tag w:val="Employee Name"/>
              <w:id w:val="-605044513"/>
              <w:lock w:val="sdtLocked"/>
              <w:placeholder>
                <w:docPart w:val="0DBC7D332220407FB77FBD05BBECB3FC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 w:rsidR="00E56AE8">
                <w:rPr>
                  <w:rStyle w:val="PlaceholderText"/>
                </w:rPr>
                <w:t xml:space="preserve">Click here to enter </w:t>
              </w:r>
              <w:r w:rsidR="00E56AE8"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sdt>
      <w:sdtPr>
        <w:rPr>
          <w:b/>
          <w:sz w:val="28"/>
        </w:rPr>
        <w:id w:val="-1120066258"/>
        <w:lock w:val="contentLocked"/>
        <w:placeholder>
          <w:docPart w:val="A6F870A4555F4AC996C6BCA27ABE2EA7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AC6B95" w:rsidRDefault="00AC6B95" w:rsidP="00E23840">
          <w:pPr>
            <w:ind w:left="1" w:hanging="3"/>
            <w:rPr>
              <w:sz w:val="28"/>
            </w:rPr>
          </w:pPr>
          <w:r w:rsidRPr="000E20DE">
            <w:rPr>
              <w:b/>
              <w:sz w:val="28"/>
            </w:rPr>
            <w:t>Effective Date</w:t>
          </w:r>
          <w:r>
            <w:rPr>
              <w:sz w:val="28"/>
            </w:rPr>
            <w:t>:</w:t>
          </w:r>
          <w:r w:rsidRPr="00E56AE8">
            <w:rPr>
              <w:rStyle w:val="Style5"/>
            </w:rPr>
            <w:t xml:space="preserve"> </w:t>
          </w:r>
          <w:sdt>
            <w:sdtPr>
              <w:rPr>
                <w:rStyle w:val="Style5"/>
              </w:rPr>
              <w:alias w:val="Effective Date"/>
              <w:tag w:val="Employee Name"/>
              <w:id w:val="-1408222045"/>
              <w:placeholder>
                <w:docPart w:val="92BBFBF137B74C1E82383D06C6724ED6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>
                <w:rPr>
                  <w:rStyle w:val="PlaceholderText"/>
                </w:rPr>
                <w:t xml:space="preserve">Click here to enter </w:t>
              </w:r>
              <w:r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p w:rsidR="00AC6B95" w:rsidRDefault="00AC6B95" w:rsidP="00AC6B95">
      <w:pPr>
        <w:tabs>
          <w:tab w:val="left" w:pos="2719"/>
        </w:tabs>
        <w:ind w:left="1" w:hanging="3"/>
        <w:rPr>
          <w:b/>
          <w:sz w:val="28"/>
        </w:rPr>
      </w:pPr>
    </w:p>
    <w:sdt>
      <w:sdtPr>
        <w:rPr>
          <w:b/>
          <w:sz w:val="28"/>
        </w:rPr>
        <w:id w:val="-699311076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0E20DE" w:rsidRPr="000E20DE" w:rsidRDefault="000E20DE" w:rsidP="00AC6B95">
          <w:pPr>
            <w:tabs>
              <w:tab w:val="left" w:pos="2719"/>
            </w:tabs>
            <w:ind w:left="1" w:hanging="3"/>
            <w:rPr>
              <w:b/>
              <w:sz w:val="28"/>
            </w:rPr>
          </w:pPr>
          <w:r w:rsidRPr="000E20DE">
            <w:rPr>
              <w:b/>
              <w:sz w:val="28"/>
            </w:rPr>
            <w:t>Old Phone Number</w:t>
          </w:r>
          <w:r w:rsidR="00AC6B95">
            <w:rPr>
              <w:b/>
              <w:sz w:val="28"/>
            </w:rPr>
            <w:tab/>
          </w:r>
        </w:p>
        <w:p w:rsidR="000E20DE" w:rsidRDefault="00C57FE8" w:rsidP="000E20DE">
          <w:pPr>
            <w:ind w:left="1" w:hanging="3"/>
            <w:rPr>
              <w:sz w:val="28"/>
            </w:rPr>
          </w:pPr>
          <w:sdt>
            <w:sdtPr>
              <w:rPr>
                <w:rStyle w:val="Style5"/>
              </w:rPr>
              <w:alias w:val="Old Phone Number"/>
              <w:tag w:val="Employee Name"/>
              <w:id w:val="1616704520"/>
              <w:placeholder>
                <w:docPart w:val="B89D21174D0543E7AC62ABC4F611A184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 w:rsidR="00E56AE8">
                <w:rPr>
                  <w:rStyle w:val="PlaceholderText"/>
                </w:rPr>
                <w:t xml:space="preserve">Click here to enter </w:t>
              </w:r>
              <w:r w:rsidR="00E56AE8"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p w:rsidR="00E56AE8" w:rsidRPr="000E20DE" w:rsidRDefault="00E56AE8" w:rsidP="00E56AE8">
      <w:pPr>
        <w:ind w:left="1" w:hanging="3"/>
        <w:rPr>
          <w:b/>
          <w:sz w:val="28"/>
        </w:rPr>
      </w:pPr>
      <w:r>
        <w:rPr>
          <w:b/>
          <w:sz w:val="28"/>
        </w:rPr>
        <w:t>New</w:t>
      </w:r>
      <w:r w:rsidRPr="000E20DE">
        <w:rPr>
          <w:b/>
          <w:sz w:val="28"/>
        </w:rPr>
        <w:t xml:space="preserve"> Phone Number</w:t>
      </w:r>
    </w:p>
    <w:p w:rsidR="00E56AE8" w:rsidRDefault="00C57FE8" w:rsidP="00E56AE8">
      <w:pPr>
        <w:ind w:left="1" w:hanging="3"/>
        <w:rPr>
          <w:sz w:val="28"/>
        </w:rPr>
      </w:pPr>
      <w:sdt>
        <w:sdtPr>
          <w:rPr>
            <w:rStyle w:val="Style5"/>
          </w:rPr>
          <w:alias w:val="New Phone"/>
          <w:tag w:val="Employee Name"/>
          <w:id w:val="1498073977"/>
          <w:placeholder>
            <w:docPart w:val="61C625F896014B5282E239A7744FD0F2"/>
          </w:placeholder>
          <w:showingPlcHdr/>
          <w:text/>
        </w:sdtPr>
        <w:sdtEndPr>
          <w:rPr>
            <w:rStyle w:val="Style5"/>
          </w:rPr>
        </w:sdtEndPr>
        <w:sdtContent>
          <w:r w:rsidR="00E56AE8">
            <w:rPr>
              <w:rStyle w:val="PlaceholderText"/>
            </w:rPr>
            <w:t xml:space="preserve">Click here to enter </w:t>
          </w:r>
          <w:r w:rsidR="00E56AE8" w:rsidRPr="006868E4">
            <w:rPr>
              <w:rStyle w:val="PlaceholderText"/>
            </w:rPr>
            <w:t>text.</w:t>
          </w:r>
        </w:sdtContent>
      </w:sdt>
    </w:p>
    <w:sdt>
      <w:sdtPr>
        <w:rPr>
          <w:b/>
          <w:sz w:val="28"/>
        </w:rPr>
        <w:id w:val="1715458455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0E20DE" w:rsidRDefault="00E56AE8" w:rsidP="000E20DE">
          <w:pPr>
            <w:ind w:left="1" w:hanging="3"/>
            <w:rPr>
              <w:sz w:val="28"/>
            </w:rPr>
          </w:pPr>
          <w:r w:rsidRPr="000E20DE">
            <w:rPr>
              <w:b/>
              <w:sz w:val="28"/>
            </w:rPr>
            <w:t>Effective Date</w:t>
          </w:r>
          <w:r>
            <w:rPr>
              <w:sz w:val="28"/>
            </w:rPr>
            <w:t>:</w:t>
          </w:r>
          <w:r w:rsidRPr="00E56AE8">
            <w:rPr>
              <w:rStyle w:val="Style5"/>
            </w:rPr>
            <w:t xml:space="preserve"> </w:t>
          </w:r>
          <w:sdt>
            <w:sdtPr>
              <w:rPr>
                <w:rStyle w:val="Style5"/>
              </w:rPr>
              <w:alias w:val="Effective Date"/>
              <w:tag w:val="Employee Name"/>
              <w:id w:val="-2029317142"/>
              <w:lock w:val="sdtLocked"/>
              <w:placeholder>
                <w:docPart w:val="8769203A90DF4FD595DC09F1EBEABB25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>
                <w:rPr>
                  <w:rStyle w:val="PlaceholderText"/>
                </w:rPr>
                <w:t xml:space="preserve">Click here to enter </w:t>
              </w:r>
              <w:r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p w:rsidR="00E56AE8" w:rsidRDefault="00E56AE8" w:rsidP="00F05879">
      <w:pPr>
        <w:ind w:left="1" w:hanging="3"/>
        <w:rPr>
          <w:b/>
          <w:sz w:val="28"/>
        </w:rPr>
      </w:pPr>
    </w:p>
    <w:sdt>
      <w:sdtPr>
        <w:rPr>
          <w:b/>
          <w:sz w:val="28"/>
        </w:rPr>
        <w:id w:val="-1534808290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F05879" w:rsidRPr="000E20DE" w:rsidRDefault="00F05879" w:rsidP="00F05879">
          <w:pPr>
            <w:ind w:left="1" w:hanging="3"/>
            <w:rPr>
              <w:b/>
              <w:sz w:val="28"/>
            </w:rPr>
          </w:pPr>
          <w:r w:rsidRPr="000E20DE">
            <w:rPr>
              <w:b/>
              <w:sz w:val="28"/>
            </w:rPr>
            <w:t xml:space="preserve">Old </w:t>
          </w:r>
          <w:r>
            <w:rPr>
              <w:b/>
              <w:sz w:val="28"/>
            </w:rPr>
            <w:t>Name</w:t>
          </w:r>
        </w:p>
        <w:p w:rsidR="00F05879" w:rsidRDefault="00C57FE8" w:rsidP="000E20DE">
          <w:pPr>
            <w:ind w:left="1" w:hanging="3"/>
            <w:rPr>
              <w:sz w:val="28"/>
            </w:rPr>
          </w:pPr>
          <w:sdt>
            <w:sdtPr>
              <w:rPr>
                <w:rStyle w:val="Style5"/>
              </w:rPr>
              <w:alias w:val="Old Name"/>
              <w:tag w:val="Employee Name"/>
              <w:id w:val="-1680422943"/>
              <w:lock w:val="sdtLocked"/>
              <w:placeholder>
                <w:docPart w:val="04590C9838364435809D5F4447AB67C4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 w:rsidR="00E56AE8">
                <w:rPr>
                  <w:rStyle w:val="PlaceholderText"/>
                </w:rPr>
                <w:t xml:space="preserve">Click here to enter </w:t>
              </w:r>
              <w:r w:rsidR="00E56AE8"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sdt>
      <w:sdtPr>
        <w:rPr>
          <w:b/>
          <w:sz w:val="28"/>
        </w:rPr>
        <w:id w:val="1709368642"/>
        <w:lock w:val="contentLocked"/>
        <w:placeholder>
          <w:docPart w:val="DefaultPlaceholder_1082065158"/>
        </w:placeholder>
        <w:group/>
      </w:sdtPr>
      <w:sdtEndPr>
        <w:rPr>
          <w:rStyle w:val="Style5"/>
          <w:rFonts w:asciiTheme="minorHAnsi" w:hAnsiTheme="minorHAnsi"/>
          <w:b w:val="0"/>
          <w:u w:val="single"/>
        </w:rPr>
      </w:sdtEndPr>
      <w:sdtContent>
        <w:p w:rsidR="00F05879" w:rsidRPr="000E20DE" w:rsidRDefault="00F05879" w:rsidP="00E56AE8">
          <w:pPr>
            <w:tabs>
              <w:tab w:val="left" w:pos="1912"/>
            </w:tabs>
            <w:ind w:left="1" w:hanging="3"/>
            <w:rPr>
              <w:b/>
              <w:sz w:val="28"/>
            </w:rPr>
          </w:pPr>
          <w:r>
            <w:rPr>
              <w:b/>
              <w:sz w:val="28"/>
            </w:rPr>
            <w:t>New</w:t>
          </w:r>
          <w:r w:rsidRPr="000E20DE">
            <w:rPr>
              <w:b/>
              <w:sz w:val="28"/>
            </w:rPr>
            <w:t xml:space="preserve"> </w:t>
          </w:r>
          <w:r>
            <w:rPr>
              <w:b/>
              <w:sz w:val="28"/>
            </w:rPr>
            <w:t>Name</w:t>
          </w:r>
          <w:r w:rsidR="00E56AE8">
            <w:rPr>
              <w:b/>
              <w:sz w:val="28"/>
            </w:rPr>
            <w:tab/>
          </w:r>
        </w:p>
        <w:p w:rsidR="00F05879" w:rsidRDefault="00C57FE8" w:rsidP="00F05879">
          <w:pPr>
            <w:ind w:left="1" w:hanging="3"/>
            <w:rPr>
              <w:sz w:val="28"/>
            </w:rPr>
          </w:pPr>
          <w:sdt>
            <w:sdtPr>
              <w:rPr>
                <w:rStyle w:val="Style5"/>
              </w:rPr>
              <w:alias w:val="New Name"/>
              <w:tag w:val="Employee Name"/>
              <w:id w:val="1589499766"/>
              <w:lock w:val="sdtLocked"/>
              <w:placeholder>
                <w:docPart w:val="23CEBBF6A9774799B246C8516B834D94"/>
              </w:placeholder>
              <w:showingPlcHdr/>
              <w:text/>
            </w:sdtPr>
            <w:sdtEndPr>
              <w:rPr>
                <w:rStyle w:val="Style5"/>
              </w:rPr>
            </w:sdtEndPr>
            <w:sdtContent>
              <w:r w:rsidR="00E56AE8">
                <w:rPr>
                  <w:rStyle w:val="PlaceholderText"/>
                </w:rPr>
                <w:t xml:space="preserve">Click here to enter </w:t>
              </w:r>
              <w:r w:rsidR="00E56AE8" w:rsidRPr="006868E4">
                <w:rPr>
                  <w:rStyle w:val="PlaceholderText"/>
                </w:rPr>
                <w:t>text.</w:t>
              </w:r>
            </w:sdtContent>
          </w:sdt>
        </w:p>
      </w:sdtContent>
    </w:sdt>
    <w:p w:rsidR="00F05879" w:rsidRDefault="00F05879" w:rsidP="00F05879">
      <w:pPr>
        <w:ind w:left="1" w:hanging="3"/>
        <w:rPr>
          <w:sz w:val="28"/>
        </w:rPr>
      </w:pPr>
    </w:p>
    <w:p w:rsidR="00F05879" w:rsidRPr="00E56AE8" w:rsidRDefault="00C57FE8" w:rsidP="00F05879">
      <w:pPr>
        <w:ind w:left="1" w:hanging="3"/>
        <w:rPr>
          <w:b/>
          <w:sz w:val="28"/>
        </w:rPr>
      </w:pPr>
      <w:r>
        <w:rPr>
          <w:b/>
          <w:sz w:val="28"/>
        </w:rPr>
        <w:t>When c</w:t>
      </w:r>
      <w:bookmarkStart w:id="0" w:name="_GoBack"/>
      <w:bookmarkEnd w:id="0"/>
      <w:r w:rsidR="00E56AE8" w:rsidRPr="00E56AE8">
        <w:rPr>
          <w:b/>
          <w:sz w:val="28"/>
        </w:rPr>
        <w:t>hanging your name, you will need to attach the following items:</w:t>
      </w:r>
    </w:p>
    <w:p w:rsidR="00E56AE8" w:rsidRDefault="00E56AE8" w:rsidP="00E56AE8">
      <w:pPr>
        <w:pStyle w:val="ListParagraph"/>
        <w:numPr>
          <w:ilvl w:val="0"/>
          <w:numId w:val="2"/>
        </w:numPr>
        <w:ind w:leftChars="0" w:firstLineChars="0"/>
        <w:rPr>
          <w:sz w:val="28"/>
        </w:rPr>
      </w:pPr>
      <w:r>
        <w:rPr>
          <w:sz w:val="28"/>
        </w:rPr>
        <w:t>Marriage License or Divorce Decree (which ever one is applicable)</w:t>
      </w:r>
    </w:p>
    <w:p w:rsidR="00E56AE8" w:rsidRDefault="00E56AE8" w:rsidP="00E56AE8">
      <w:pPr>
        <w:pStyle w:val="ListParagraph"/>
        <w:ind w:leftChars="0" w:left="718" w:firstLineChars="0" w:firstLine="0"/>
        <w:rPr>
          <w:sz w:val="28"/>
        </w:rPr>
      </w:pPr>
      <w:r>
        <w:rPr>
          <w:sz w:val="28"/>
        </w:rPr>
        <w:t>And</w:t>
      </w:r>
    </w:p>
    <w:p w:rsidR="00E56AE8" w:rsidRPr="00E56AE8" w:rsidRDefault="00E56AE8" w:rsidP="00E56AE8">
      <w:pPr>
        <w:pStyle w:val="ListParagraph"/>
        <w:numPr>
          <w:ilvl w:val="0"/>
          <w:numId w:val="2"/>
        </w:numPr>
        <w:ind w:leftChars="0" w:firstLineChars="0"/>
        <w:rPr>
          <w:sz w:val="28"/>
        </w:rPr>
      </w:pPr>
      <w:r>
        <w:rPr>
          <w:sz w:val="28"/>
        </w:rPr>
        <w:t>Social Security Card with new name</w:t>
      </w:r>
    </w:p>
    <w:p w:rsidR="00F05879" w:rsidRPr="000E20DE" w:rsidRDefault="00F05879" w:rsidP="00F05879">
      <w:pPr>
        <w:ind w:left="1" w:hanging="3"/>
        <w:rPr>
          <w:sz w:val="28"/>
        </w:rPr>
      </w:pPr>
    </w:p>
    <w:sectPr w:rsidR="00F05879" w:rsidRPr="000E20DE" w:rsidSect="00E56AE8">
      <w:type w:val="continuous"/>
      <w:pgSz w:w="12240" w:h="15840"/>
      <w:pgMar w:top="1440" w:right="1440" w:bottom="875" w:left="1440" w:header="0" w:footer="109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5879" w:rsidRDefault="00F05879" w:rsidP="00F05879">
      <w:pPr>
        <w:spacing w:line="240" w:lineRule="auto"/>
        <w:ind w:left="0" w:hanging="2"/>
      </w:pPr>
      <w:r>
        <w:separator/>
      </w:r>
    </w:p>
  </w:endnote>
  <w:endnote w:type="continuationSeparator" w:id="0">
    <w:p w:rsidR="00F05879" w:rsidRDefault="00F05879" w:rsidP="00F0587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Default="00F05879" w:rsidP="00F05879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Pr="00F05879" w:rsidRDefault="00F05879" w:rsidP="00F05879">
    <w:pPr>
      <w:pStyle w:val="Footer"/>
      <w:tabs>
        <w:tab w:val="clear" w:pos="9360"/>
      </w:tabs>
      <w:ind w:left="1" w:hanging="3"/>
      <w:jc w:val="center"/>
      <w:rPr>
        <w:sz w:val="28"/>
      </w:rPr>
    </w:pPr>
    <w:r w:rsidRPr="00F05879">
      <w:rPr>
        <w:sz w:val="28"/>
      </w:rPr>
      <w:t>HR______                  Folder________</w:t>
    </w:r>
    <w:r w:rsidRPr="00F05879">
      <w:rPr>
        <w:sz w:val="28"/>
      </w:rPr>
      <w:tab/>
    </w:r>
    <w:r>
      <w:rPr>
        <w:sz w:val="28"/>
      </w:rPr>
      <w:tab/>
    </w:r>
    <w:r w:rsidRPr="00F05879">
      <w:rPr>
        <w:sz w:val="28"/>
      </w:rPr>
      <w:t>Payroll______</w:t>
    </w:r>
    <w:r w:rsidRPr="00F05879">
      <w:rPr>
        <w:sz w:val="28"/>
      </w:rPr>
      <w:tab/>
    </w:r>
    <w:r w:rsidRPr="00F05879">
      <w:rPr>
        <w:sz w:val="28"/>
      </w:rPr>
      <w:tab/>
      <w:t>AC______</w:t>
    </w:r>
  </w:p>
  <w:p w:rsidR="00F05879" w:rsidRDefault="00F05879" w:rsidP="00F05879">
    <w:pPr>
      <w:pStyle w:val="Footer"/>
      <w:ind w:left="0" w:hanging="2"/>
      <w:jc w:val="right"/>
    </w:pPr>
    <w:r>
      <w:t xml:space="preserve">Updated </w:t>
    </w:r>
    <w:sdt>
      <w:sdtPr>
        <w:id w:val="1001789103"/>
        <w:placeholder>
          <w:docPart w:val="DefaultPlaceholder_1082065160"/>
        </w:placeholder>
        <w:date w:fullDate="2020-06-17T00:00:00Z">
          <w:dateFormat w:val="M/d/yyyy"/>
          <w:lid w:val="en-US"/>
          <w:storeMappedDataAs w:val="dateTime"/>
          <w:calendar w:val="gregorian"/>
        </w:date>
      </w:sdtPr>
      <w:sdtEndPr/>
      <w:sdtContent>
        <w:r>
          <w:t>6/17/2020</w:t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Default="00F05879" w:rsidP="00F05879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5879" w:rsidRDefault="00F05879" w:rsidP="00F05879">
      <w:pPr>
        <w:spacing w:line="240" w:lineRule="auto"/>
        <w:ind w:left="0" w:hanging="2"/>
      </w:pPr>
      <w:r>
        <w:separator/>
      </w:r>
    </w:p>
  </w:footnote>
  <w:footnote w:type="continuationSeparator" w:id="0">
    <w:p w:rsidR="00F05879" w:rsidRDefault="00F05879" w:rsidP="00F0587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Default="00F05879" w:rsidP="00F05879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Default="00F05879" w:rsidP="00F05879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879" w:rsidRDefault="00F05879" w:rsidP="00F05879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B007C2"/>
    <w:multiLevelType w:val="hybridMultilevel"/>
    <w:tmpl w:val="3A5C2DC6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>
    <w:nsid w:val="726017E9"/>
    <w:multiLevelType w:val="hybridMultilevel"/>
    <w:tmpl w:val="FCCCE5F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rMwNzYxsjAxNTMxNzRQ0lEKTi0uzszPAykwrAUAVFj+diwAAAA="/>
  </w:docVars>
  <w:rsids>
    <w:rsidRoot w:val="00F72A1D"/>
    <w:rsid w:val="000E20DE"/>
    <w:rsid w:val="002E7345"/>
    <w:rsid w:val="00AC6B95"/>
    <w:rsid w:val="00C57FE8"/>
    <w:rsid w:val="00E56AE8"/>
    <w:rsid w:val="00F05879"/>
    <w:rsid w:val="00F72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0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0DE"/>
    <w:rPr>
      <w:rFonts w:ascii="Tahoma" w:hAnsi="Tahoma" w:cs="Tahoma"/>
      <w:position w:val="-1"/>
      <w:sz w:val="16"/>
      <w:szCs w:val="16"/>
    </w:rPr>
  </w:style>
  <w:style w:type="paragraph" w:styleId="ListParagraph">
    <w:name w:val="List Paragraph"/>
    <w:basedOn w:val="Normal"/>
    <w:uiPriority w:val="34"/>
    <w:qFormat/>
    <w:rsid w:val="00F058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58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879"/>
    <w:rPr>
      <w:position w:val="-1"/>
    </w:rPr>
  </w:style>
  <w:style w:type="paragraph" w:styleId="Footer">
    <w:name w:val="footer"/>
    <w:basedOn w:val="Normal"/>
    <w:link w:val="FooterChar"/>
    <w:uiPriority w:val="99"/>
    <w:unhideWhenUsed/>
    <w:rsid w:val="00F058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879"/>
    <w:rPr>
      <w:position w:val="-1"/>
    </w:rPr>
  </w:style>
  <w:style w:type="character" w:styleId="PlaceholderText">
    <w:name w:val="Placeholder Text"/>
    <w:basedOn w:val="DefaultParagraphFont"/>
    <w:uiPriority w:val="99"/>
    <w:semiHidden/>
    <w:rsid w:val="00F05879"/>
    <w:rPr>
      <w:color w:val="808080"/>
    </w:rPr>
  </w:style>
  <w:style w:type="character" w:customStyle="1" w:styleId="Style1">
    <w:name w:val="Style1"/>
    <w:basedOn w:val="DefaultParagraphFont"/>
    <w:uiPriority w:val="1"/>
    <w:rsid w:val="00E56AE8"/>
    <w:rPr>
      <w:rFonts w:ascii="Baskerville Old Face" w:hAnsi="Baskerville Old Face"/>
      <w:sz w:val="24"/>
      <w:u w:val="single"/>
    </w:rPr>
  </w:style>
  <w:style w:type="character" w:customStyle="1" w:styleId="Style2">
    <w:name w:val="Style2"/>
    <w:basedOn w:val="DefaultParagraphFont"/>
    <w:uiPriority w:val="1"/>
    <w:rsid w:val="00E56AE8"/>
    <w:rPr>
      <w:sz w:val="28"/>
    </w:rPr>
  </w:style>
  <w:style w:type="character" w:customStyle="1" w:styleId="Style3">
    <w:name w:val="Style3"/>
    <w:basedOn w:val="DefaultParagraphFont"/>
    <w:uiPriority w:val="1"/>
    <w:rsid w:val="00E56AE8"/>
    <w:rPr>
      <w:u w:val="single"/>
    </w:rPr>
  </w:style>
  <w:style w:type="character" w:customStyle="1" w:styleId="Style4">
    <w:name w:val="Style4"/>
    <w:basedOn w:val="DefaultParagraphFont"/>
    <w:uiPriority w:val="1"/>
    <w:rsid w:val="00E56AE8"/>
    <w:rPr>
      <w:rFonts w:ascii="Baskerville Old Face" w:hAnsi="Baskerville Old Face"/>
      <w:sz w:val="28"/>
      <w:u w:val="single"/>
    </w:rPr>
  </w:style>
  <w:style w:type="character" w:customStyle="1" w:styleId="Style5">
    <w:name w:val="Style5"/>
    <w:basedOn w:val="DefaultParagraphFont"/>
    <w:uiPriority w:val="1"/>
    <w:rsid w:val="00E56AE8"/>
    <w:rPr>
      <w:rFonts w:asciiTheme="minorHAnsi" w:hAnsiTheme="minorHAnsi"/>
      <w:sz w:val="28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0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0DE"/>
    <w:rPr>
      <w:rFonts w:ascii="Tahoma" w:hAnsi="Tahoma" w:cs="Tahoma"/>
      <w:position w:val="-1"/>
      <w:sz w:val="16"/>
      <w:szCs w:val="16"/>
    </w:rPr>
  </w:style>
  <w:style w:type="paragraph" w:styleId="ListParagraph">
    <w:name w:val="List Paragraph"/>
    <w:basedOn w:val="Normal"/>
    <w:uiPriority w:val="34"/>
    <w:qFormat/>
    <w:rsid w:val="00F058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58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879"/>
    <w:rPr>
      <w:position w:val="-1"/>
    </w:rPr>
  </w:style>
  <w:style w:type="paragraph" w:styleId="Footer">
    <w:name w:val="footer"/>
    <w:basedOn w:val="Normal"/>
    <w:link w:val="FooterChar"/>
    <w:uiPriority w:val="99"/>
    <w:unhideWhenUsed/>
    <w:rsid w:val="00F058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879"/>
    <w:rPr>
      <w:position w:val="-1"/>
    </w:rPr>
  </w:style>
  <w:style w:type="character" w:styleId="PlaceholderText">
    <w:name w:val="Placeholder Text"/>
    <w:basedOn w:val="DefaultParagraphFont"/>
    <w:uiPriority w:val="99"/>
    <w:semiHidden/>
    <w:rsid w:val="00F05879"/>
    <w:rPr>
      <w:color w:val="808080"/>
    </w:rPr>
  </w:style>
  <w:style w:type="character" w:customStyle="1" w:styleId="Style1">
    <w:name w:val="Style1"/>
    <w:basedOn w:val="DefaultParagraphFont"/>
    <w:uiPriority w:val="1"/>
    <w:rsid w:val="00E56AE8"/>
    <w:rPr>
      <w:rFonts w:ascii="Baskerville Old Face" w:hAnsi="Baskerville Old Face"/>
      <w:sz w:val="24"/>
      <w:u w:val="single"/>
    </w:rPr>
  </w:style>
  <w:style w:type="character" w:customStyle="1" w:styleId="Style2">
    <w:name w:val="Style2"/>
    <w:basedOn w:val="DefaultParagraphFont"/>
    <w:uiPriority w:val="1"/>
    <w:rsid w:val="00E56AE8"/>
    <w:rPr>
      <w:sz w:val="28"/>
    </w:rPr>
  </w:style>
  <w:style w:type="character" w:customStyle="1" w:styleId="Style3">
    <w:name w:val="Style3"/>
    <w:basedOn w:val="DefaultParagraphFont"/>
    <w:uiPriority w:val="1"/>
    <w:rsid w:val="00E56AE8"/>
    <w:rPr>
      <w:u w:val="single"/>
    </w:rPr>
  </w:style>
  <w:style w:type="character" w:customStyle="1" w:styleId="Style4">
    <w:name w:val="Style4"/>
    <w:basedOn w:val="DefaultParagraphFont"/>
    <w:uiPriority w:val="1"/>
    <w:rsid w:val="00E56AE8"/>
    <w:rPr>
      <w:rFonts w:ascii="Baskerville Old Face" w:hAnsi="Baskerville Old Face"/>
      <w:sz w:val="28"/>
      <w:u w:val="single"/>
    </w:rPr>
  </w:style>
  <w:style w:type="character" w:customStyle="1" w:styleId="Style5">
    <w:name w:val="Style5"/>
    <w:basedOn w:val="DefaultParagraphFont"/>
    <w:uiPriority w:val="1"/>
    <w:rsid w:val="00E56AE8"/>
    <w:rPr>
      <w:rFonts w:asciiTheme="minorHAnsi" w:hAnsiTheme="minorHAnsi"/>
      <w:sz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85846-A624-4480-A425-98228D9F2892}"/>
      </w:docPartPr>
      <w:docPartBody>
        <w:p w:rsidR="008E0F79" w:rsidRDefault="001F7522">
          <w:r w:rsidRPr="006868E4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E6739-3E0B-46FB-B98F-9AF0E5651E0B}"/>
      </w:docPartPr>
      <w:docPartBody>
        <w:p w:rsidR="008E0F79" w:rsidRDefault="001F7522">
          <w:r w:rsidRPr="006868E4">
            <w:rPr>
              <w:rStyle w:val="PlaceholderText"/>
            </w:rPr>
            <w:t>Click here to enter text.</w:t>
          </w:r>
        </w:p>
      </w:docPartBody>
    </w:docPart>
    <w:docPart>
      <w:docPartPr>
        <w:name w:val="8CC0EB73DA9B4AF689226F18876B6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A6FE2-4D6C-4AF2-965C-0E0E21868296}"/>
      </w:docPartPr>
      <w:docPartBody>
        <w:p w:rsidR="008E0F79" w:rsidRDefault="001F7522" w:rsidP="001F7522">
          <w:pPr>
            <w:pStyle w:val="8CC0EB73DA9B4AF689226F18876B69E2"/>
            <w:ind w:left="0" w:hanging="2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EAAF14EE8150460E8E8B59171C4B9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54103-0666-490D-BA72-B75C2EF595E0}"/>
      </w:docPartPr>
      <w:docPartBody>
        <w:p w:rsidR="008E0F79" w:rsidRDefault="001F7522" w:rsidP="001F7522">
          <w:pPr>
            <w:pStyle w:val="EAAF14EE8150460E8E8B59171C4B907C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B89D21174D0543E7AC62ABC4F611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9B53F-EA7B-4101-AE7A-4927860F6D29}"/>
      </w:docPartPr>
      <w:docPartBody>
        <w:p w:rsidR="008E0F79" w:rsidRDefault="001F7522" w:rsidP="001F7522">
          <w:pPr>
            <w:pStyle w:val="B89D21174D0543E7AC62ABC4F611A184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23CEBBF6A9774799B246C8516B834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F2033-D7D5-48F8-AEA3-36C0C94D0A98}"/>
      </w:docPartPr>
      <w:docPartBody>
        <w:p w:rsidR="008E0F79" w:rsidRDefault="001F7522" w:rsidP="001F7522">
          <w:pPr>
            <w:pStyle w:val="23CEBBF6A9774799B246C8516B834D94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04590C9838364435809D5F4447AB6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A607E-8E4D-478E-B6EA-C0E440C5E817}"/>
      </w:docPartPr>
      <w:docPartBody>
        <w:p w:rsidR="008E0F79" w:rsidRDefault="001F7522" w:rsidP="001F7522">
          <w:pPr>
            <w:pStyle w:val="04590C9838364435809D5F4447AB67C4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0DBC7D332220407FB77FBD05BBECB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3BCD9-83A9-43EC-80D9-9A9C50B70033}"/>
      </w:docPartPr>
      <w:docPartBody>
        <w:p w:rsidR="008E0F79" w:rsidRDefault="001F7522" w:rsidP="001F7522">
          <w:pPr>
            <w:pStyle w:val="0DBC7D332220407FB77FBD05BBECB3FC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61C625F896014B5282E239A7744FD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0FAFB-E2F9-4785-963B-C68BBD770680}"/>
      </w:docPartPr>
      <w:docPartBody>
        <w:p w:rsidR="008E0F79" w:rsidRDefault="001F7522" w:rsidP="001F7522">
          <w:pPr>
            <w:pStyle w:val="61C625F896014B5282E239A7744FD0F2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8769203A90DF4FD595DC09F1EBEAB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D7692-EA74-4025-9E7B-7EB6A7A7BF80}"/>
      </w:docPartPr>
      <w:docPartBody>
        <w:p w:rsidR="008E0F79" w:rsidRDefault="001F7522" w:rsidP="001F7522">
          <w:pPr>
            <w:pStyle w:val="8769203A90DF4FD595DC09F1EBEABB25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  <w:docPart>
      <w:docPartPr>
        <w:name w:val="A6F870A4555F4AC996C6BCA27ABE2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F4041-93AA-45C5-B9F8-B5E309586EC7}"/>
      </w:docPartPr>
      <w:docPartBody>
        <w:p w:rsidR="008E0F79" w:rsidRDefault="001F7522" w:rsidP="001F7522">
          <w:pPr>
            <w:pStyle w:val="A6F870A4555F4AC996C6BCA27ABE2EA7"/>
          </w:pPr>
          <w:r w:rsidRPr="006868E4">
            <w:rPr>
              <w:rStyle w:val="PlaceholderText"/>
            </w:rPr>
            <w:t>Click here to enter text.</w:t>
          </w:r>
        </w:p>
      </w:docPartBody>
    </w:docPart>
    <w:docPart>
      <w:docPartPr>
        <w:name w:val="92BBFBF137B74C1E82383D06C6724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216C1-B9A0-46BE-8107-91084AF896D0}"/>
      </w:docPartPr>
      <w:docPartBody>
        <w:p w:rsidR="008E0F79" w:rsidRDefault="001F7522" w:rsidP="001F7522">
          <w:pPr>
            <w:pStyle w:val="92BBFBF137B74C1E82383D06C6724ED6"/>
          </w:pPr>
          <w:r>
            <w:rPr>
              <w:rStyle w:val="PlaceholderText"/>
            </w:rPr>
            <w:t xml:space="preserve">Click here to enter </w:t>
          </w:r>
          <w:r w:rsidRPr="006868E4">
            <w:rPr>
              <w:rStyle w:val="PlaceholderText"/>
            </w:rPr>
            <w:t>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F7522"/>
    <w:rsid w:val="001F7522"/>
    <w:rsid w:val="008E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269F1F152248578E44A30EC5CD309A">
    <w:name w:val="04269F1F152248578E44A30EC5CD309A"/>
    <w:rsid w:val="001F7522"/>
  </w:style>
  <w:style w:type="character" w:styleId="PlaceholderText">
    <w:name w:val="Placeholder Text"/>
    <w:basedOn w:val="DefaultParagraphFont"/>
    <w:uiPriority w:val="99"/>
    <w:semiHidden/>
    <w:rsid w:val="001F7522"/>
    <w:rPr>
      <w:color w:val="808080"/>
    </w:rPr>
  </w:style>
  <w:style w:type="paragraph" w:customStyle="1" w:styleId="8CC0EB73DA9B4AF689226F18876B69E2">
    <w:name w:val="8CC0EB73DA9B4AF689226F18876B69E2"/>
    <w:rsid w:val="001F752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 w:cs="Calibri"/>
      <w:position w:val="-1"/>
      <w:sz w:val="20"/>
      <w:szCs w:val="20"/>
    </w:rPr>
  </w:style>
  <w:style w:type="paragraph" w:customStyle="1" w:styleId="EAAF14EE8150460E8E8B59171C4B907C">
    <w:name w:val="EAAF14EE8150460E8E8B59171C4B907C"/>
    <w:rsid w:val="001F7522"/>
  </w:style>
  <w:style w:type="paragraph" w:customStyle="1" w:styleId="472B3B38C923446E824936BED4F47934">
    <w:name w:val="472B3B38C923446E824936BED4F47934"/>
    <w:rsid w:val="001F7522"/>
  </w:style>
  <w:style w:type="paragraph" w:customStyle="1" w:styleId="B89D21174D0543E7AC62ABC4F611A184">
    <w:name w:val="B89D21174D0543E7AC62ABC4F611A184"/>
    <w:rsid w:val="001F7522"/>
  </w:style>
  <w:style w:type="paragraph" w:customStyle="1" w:styleId="B8A913D33EEF436F885578B40648F831">
    <w:name w:val="B8A913D33EEF436F885578B40648F831"/>
    <w:rsid w:val="001F7522"/>
  </w:style>
  <w:style w:type="paragraph" w:customStyle="1" w:styleId="7861CA42EA97460092ED3DE642394DD6">
    <w:name w:val="7861CA42EA97460092ED3DE642394DD6"/>
    <w:rsid w:val="001F7522"/>
  </w:style>
  <w:style w:type="paragraph" w:customStyle="1" w:styleId="23CEBBF6A9774799B246C8516B834D94">
    <w:name w:val="23CEBBF6A9774799B246C8516B834D94"/>
    <w:rsid w:val="001F7522"/>
  </w:style>
  <w:style w:type="paragraph" w:customStyle="1" w:styleId="54026BEFC6814A76BF5A4A4CBD6ABC1B">
    <w:name w:val="54026BEFC6814A76BF5A4A4CBD6ABC1B"/>
    <w:rsid w:val="001F7522"/>
  </w:style>
  <w:style w:type="paragraph" w:customStyle="1" w:styleId="E547D17421C24B8CB9011ABD5BC4D92B">
    <w:name w:val="E547D17421C24B8CB9011ABD5BC4D92B"/>
    <w:rsid w:val="001F7522"/>
  </w:style>
  <w:style w:type="paragraph" w:customStyle="1" w:styleId="C20F0909F44D46E59736F0E2AB1440D5">
    <w:name w:val="C20F0909F44D46E59736F0E2AB1440D5"/>
    <w:rsid w:val="001F7522"/>
  </w:style>
  <w:style w:type="paragraph" w:customStyle="1" w:styleId="04590C9838364435809D5F4447AB67C4">
    <w:name w:val="04590C9838364435809D5F4447AB67C4"/>
    <w:rsid w:val="001F7522"/>
  </w:style>
  <w:style w:type="paragraph" w:customStyle="1" w:styleId="0DBC7D332220407FB77FBD05BBECB3FC">
    <w:name w:val="0DBC7D332220407FB77FBD05BBECB3FC"/>
    <w:rsid w:val="001F7522"/>
  </w:style>
  <w:style w:type="paragraph" w:customStyle="1" w:styleId="AF537223160C4C1892094EF0D06BF504">
    <w:name w:val="AF537223160C4C1892094EF0D06BF504"/>
    <w:rsid w:val="001F7522"/>
  </w:style>
  <w:style w:type="paragraph" w:customStyle="1" w:styleId="61C625F896014B5282E239A7744FD0F2">
    <w:name w:val="61C625F896014B5282E239A7744FD0F2"/>
    <w:rsid w:val="001F7522"/>
  </w:style>
  <w:style w:type="paragraph" w:customStyle="1" w:styleId="8769203A90DF4FD595DC09F1EBEABB25">
    <w:name w:val="8769203A90DF4FD595DC09F1EBEABB25"/>
    <w:rsid w:val="001F7522"/>
  </w:style>
  <w:style w:type="paragraph" w:customStyle="1" w:styleId="A6F870A4555F4AC996C6BCA27ABE2EA7">
    <w:name w:val="A6F870A4555F4AC996C6BCA27ABE2EA7"/>
    <w:rsid w:val="001F7522"/>
  </w:style>
  <w:style w:type="paragraph" w:customStyle="1" w:styleId="92BBFBF137B74C1E82383D06C6724ED6">
    <w:name w:val="92BBFBF137B74C1E82383D06C6724ED6"/>
    <w:rsid w:val="001F7522"/>
  </w:style>
  <w:style w:type="paragraph" w:customStyle="1" w:styleId="E1167955F45241C989A366251010D550">
    <w:name w:val="E1167955F45241C989A366251010D550"/>
    <w:rsid w:val="001F752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269F1F152248578E44A30EC5CD309A">
    <w:name w:val="04269F1F152248578E44A30EC5CD309A"/>
    <w:rsid w:val="001F7522"/>
  </w:style>
  <w:style w:type="character" w:styleId="PlaceholderText">
    <w:name w:val="Placeholder Text"/>
    <w:basedOn w:val="DefaultParagraphFont"/>
    <w:uiPriority w:val="99"/>
    <w:semiHidden/>
    <w:rsid w:val="001F7522"/>
    <w:rPr>
      <w:color w:val="808080"/>
    </w:rPr>
  </w:style>
  <w:style w:type="paragraph" w:customStyle="1" w:styleId="8CC0EB73DA9B4AF689226F18876B69E2">
    <w:name w:val="8CC0EB73DA9B4AF689226F18876B69E2"/>
    <w:rsid w:val="001F752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 w:cs="Calibri"/>
      <w:position w:val="-1"/>
      <w:sz w:val="20"/>
      <w:szCs w:val="20"/>
    </w:rPr>
  </w:style>
  <w:style w:type="paragraph" w:customStyle="1" w:styleId="EAAF14EE8150460E8E8B59171C4B907C">
    <w:name w:val="EAAF14EE8150460E8E8B59171C4B907C"/>
    <w:rsid w:val="001F7522"/>
  </w:style>
  <w:style w:type="paragraph" w:customStyle="1" w:styleId="472B3B38C923446E824936BED4F47934">
    <w:name w:val="472B3B38C923446E824936BED4F47934"/>
    <w:rsid w:val="001F7522"/>
  </w:style>
  <w:style w:type="paragraph" w:customStyle="1" w:styleId="B89D21174D0543E7AC62ABC4F611A184">
    <w:name w:val="B89D21174D0543E7AC62ABC4F611A184"/>
    <w:rsid w:val="001F7522"/>
  </w:style>
  <w:style w:type="paragraph" w:customStyle="1" w:styleId="B8A913D33EEF436F885578B40648F831">
    <w:name w:val="B8A913D33EEF436F885578B40648F831"/>
    <w:rsid w:val="001F7522"/>
  </w:style>
  <w:style w:type="paragraph" w:customStyle="1" w:styleId="7861CA42EA97460092ED3DE642394DD6">
    <w:name w:val="7861CA42EA97460092ED3DE642394DD6"/>
    <w:rsid w:val="001F7522"/>
  </w:style>
  <w:style w:type="paragraph" w:customStyle="1" w:styleId="23CEBBF6A9774799B246C8516B834D94">
    <w:name w:val="23CEBBF6A9774799B246C8516B834D94"/>
    <w:rsid w:val="001F7522"/>
  </w:style>
  <w:style w:type="paragraph" w:customStyle="1" w:styleId="54026BEFC6814A76BF5A4A4CBD6ABC1B">
    <w:name w:val="54026BEFC6814A76BF5A4A4CBD6ABC1B"/>
    <w:rsid w:val="001F7522"/>
  </w:style>
  <w:style w:type="paragraph" w:customStyle="1" w:styleId="E547D17421C24B8CB9011ABD5BC4D92B">
    <w:name w:val="E547D17421C24B8CB9011ABD5BC4D92B"/>
    <w:rsid w:val="001F7522"/>
  </w:style>
  <w:style w:type="paragraph" w:customStyle="1" w:styleId="C20F0909F44D46E59736F0E2AB1440D5">
    <w:name w:val="C20F0909F44D46E59736F0E2AB1440D5"/>
    <w:rsid w:val="001F7522"/>
  </w:style>
  <w:style w:type="paragraph" w:customStyle="1" w:styleId="04590C9838364435809D5F4447AB67C4">
    <w:name w:val="04590C9838364435809D5F4447AB67C4"/>
    <w:rsid w:val="001F7522"/>
  </w:style>
  <w:style w:type="paragraph" w:customStyle="1" w:styleId="0DBC7D332220407FB77FBD05BBECB3FC">
    <w:name w:val="0DBC7D332220407FB77FBD05BBECB3FC"/>
    <w:rsid w:val="001F7522"/>
  </w:style>
  <w:style w:type="paragraph" w:customStyle="1" w:styleId="AF537223160C4C1892094EF0D06BF504">
    <w:name w:val="AF537223160C4C1892094EF0D06BF504"/>
    <w:rsid w:val="001F7522"/>
  </w:style>
  <w:style w:type="paragraph" w:customStyle="1" w:styleId="61C625F896014B5282E239A7744FD0F2">
    <w:name w:val="61C625F896014B5282E239A7744FD0F2"/>
    <w:rsid w:val="001F7522"/>
  </w:style>
  <w:style w:type="paragraph" w:customStyle="1" w:styleId="8769203A90DF4FD595DC09F1EBEABB25">
    <w:name w:val="8769203A90DF4FD595DC09F1EBEABB25"/>
    <w:rsid w:val="001F7522"/>
  </w:style>
  <w:style w:type="paragraph" w:customStyle="1" w:styleId="A6F870A4555F4AC996C6BCA27ABE2EA7">
    <w:name w:val="A6F870A4555F4AC996C6BCA27ABE2EA7"/>
    <w:rsid w:val="001F7522"/>
  </w:style>
  <w:style w:type="paragraph" w:customStyle="1" w:styleId="92BBFBF137B74C1E82383D06C6724ED6">
    <w:name w:val="92BBFBF137B74C1E82383D06C6724ED6"/>
    <w:rsid w:val="001F7522"/>
  </w:style>
  <w:style w:type="paragraph" w:customStyle="1" w:styleId="E1167955F45241C989A366251010D550">
    <w:name w:val="E1167955F45241C989A366251010D550"/>
    <w:rsid w:val="001F75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5MFZMtqTIGgZKnsFc3to9kCyRwA==">AMUW2mUtfpydB8b/zZurYTbsYkQiXnlazR+oPydvIlkheXOIMv6jxHS8JHQ7gmuS0dvcXORfkbiBBJUwVuCzcf+TObn9rB2fqn+zZKmSozL+3PFSu/Os96bCvr/Kb1bxC1ZlCmgcI3yuyKmPI6q1M0nxGIdHvRXEuz3HIrvbP/4rLwpm+fhUHS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Danelle L. Nolan</cp:lastModifiedBy>
  <cp:revision>4</cp:revision>
  <dcterms:created xsi:type="dcterms:W3CDTF">2020-06-17T12:47:00Z</dcterms:created>
  <dcterms:modified xsi:type="dcterms:W3CDTF">2020-06-17T13:17:00Z</dcterms:modified>
</cp:coreProperties>
</file>